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070C0" w14:textId="77777777" w:rsidR="003661F2" w:rsidRPr="001B4838" w:rsidRDefault="003661F2" w:rsidP="003661F2">
      <w:pPr>
        <w:spacing w:after="100" w:afterAutospacing="1" w:line="240" w:lineRule="auto"/>
        <w:contextualSpacing/>
        <w:jc w:val="center"/>
        <w:rPr>
          <w:rFonts w:ascii="Arial" w:hAnsi="Arial" w:cs="Arial"/>
          <w:b/>
          <w:u w:val="single"/>
          <w:lang w:val="id-ID"/>
        </w:rPr>
      </w:pPr>
      <w:r w:rsidRPr="001B4838">
        <w:rPr>
          <w:rFonts w:ascii="Arial" w:hAnsi="Arial" w:cs="Arial"/>
          <w:b/>
          <w:u w:val="single"/>
          <w:lang w:val="sv-SE"/>
        </w:rPr>
        <w:t>PROGRAM SEMESTER</w:t>
      </w:r>
    </w:p>
    <w:p w14:paraId="5562556F" w14:textId="77777777" w:rsidR="003661F2" w:rsidRPr="001B4838" w:rsidRDefault="003661F2" w:rsidP="003661F2">
      <w:pPr>
        <w:spacing w:after="100" w:afterAutospacing="1" w:line="240" w:lineRule="auto"/>
        <w:contextualSpacing/>
        <w:jc w:val="center"/>
        <w:rPr>
          <w:rFonts w:ascii="Arial" w:hAnsi="Arial" w:cs="Arial"/>
          <w:b/>
          <w:lang w:val="id-ID"/>
        </w:rPr>
      </w:pPr>
    </w:p>
    <w:p w14:paraId="38745B71" w14:textId="08544D37" w:rsidR="003661F2" w:rsidRPr="001B4838" w:rsidRDefault="003661F2" w:rsidP="0071736C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B4838">
        <w:rPr>
          <w:rFonts w:ascii="Arial" w:hAnsi="Arial" w:cs="Arial"/>
          <w:b/>
          <w:lang w:val="sv-SE"/>
        </w:rPr>
        <w:t>Mata Pelajaran</w:t>
      </w:r>
      <w:r w:rsidR="00742EB9" w:rsidRPr="001B4838">
        <w:rPr>
          <w:rFonts w:ascii="Arial" w:hAnsi="Arial" w:cs="Arial"/>
          <w:b/>
          <w:lang w:val="id-ID"/>
        </w:rPr>
        <w:t xml:space="preserve"> </w:t>
      </w:r>
      <w:r w:rsidRPr="001B4838">
        <w:rPr>
          <w:rFonts w:ascii="Arial" w:hAnsi="Arial" w:cs="Arial"/>
          <w:b/>
          <w:lang w:val="sv-SE"/>
        </w:rPr>
        <w:tab/>
        <w:t>:</w:t>
      </w:r>
      <w:r w:rsidRPr="001B4838">
        <w:rPr>
          <w:rFonts w:ascii="Arial" w:hAnsi="Arial" w:cs="Arial"/>
          <w:b/>
          <w:lang w:val="sv-SE"/>
        </w:rPr>
        <w:tab/>
      </w:r>
      <w:r w:rsidR="001B4838" w:rsidRPr="001B4838">
        <w:rPr>
          <w:rFonts w:ascii="Arial" w:hAnsi="Arial" w:cs="Arial"/>
          <w:b/>
          <w:bCs/>
          <w:color w:val="000000" w:themeColor="text1"/>
        </w:rPr>
        <w:t>Bahasa Indonesia</w:t>
      </w:r>
      <w:r w:rsidR="00721D6D" w:rsidRPr="001B4838">
        <w:rPr>
          <w:rFonts w:ascii="Arial" w:hAnsi="Arial" w:cs="Arial"/>
          <w:b/>
        </w:rPr>
        <w:tab/>
        <w:t>Kelas/Semester</w:t>
      </w:r>
      <w:r w:rsidR="00721D6D" w:rsidRPr="001B4838">
        <w:rPr>
          <w:rFonts w:ascii="Arial" w:hAnsi="Arial" w:cs="Arial"/>
          <w:b/>
        </w:rPr>
        <w:tab/>
        <w:t>:</w:t>
      </w:r>
      <w:r w:rsidR="00721D6D" w:rsidRPr="001B4838">
        <w:rPr>
          <w:rFonts w:ascii="Arial" w:hAnsi="Arial" w:cs="Arial"/>
          <w:b/>
        </w:rPr>
        <w:tab/>
      </w:r>
      <w:r w:rsidR="00E40B9E" w:rsidRPr="001B4838">
        <w:rPr>
          <w:rFonts w:ascii="Arial" w:hAnsi="Arial" w:cs="Arial"/>
          <w:b/>
        </w:rPr>
        <w:t>V</w:t>
      </w:r>
      <w:r w:rsidR="001B7340">
        <w:rPr>
          <w:rFonts w:ascii="Arial" w:hAnsi="Arial" w:cs="Arial"/>
          <w:b/>
        </w:rPr>
        <w:t>I</w:t>
      </w:r>
      <w:r w:rsidRPr="001B4838">
        <w:rPr>
          <w:rFonts w:ascii="Arial" w:hAnsi="Arial" w:cs="Arial"/>
          <w:b/>
        </w:rPr>
        <w:t xml:space="preserve"> / </w:t>
      </w:r>
      <w:proofErr w:type="spellStart"/>
      <w:r w:rsidRPr="001B4838">
        <w:rPr>
          <w:rFonts w:ascii="Arial" w:hAnsi="Arial" w:cs="Arial"/>
          <w:b/>
        </w:rPr>
        <w:t>Ganjil</w:t>
      </w:r>
      <w:proofErr w:type="spellEnd"/>
    </w:p>
    <w:p w14:paraId="62E4C8E7" w14:textId="0B3A6022" w:rsidR="003661F2" w:rsidRPr="001B4838" w:rsidRDefault="00847413" w:rsidP="00361293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B4838">
        <w:rPr>
          <w:rFonts w:ascii="Arial" w:hAnsi="Arial" w:cs="Arial"/>
          <w:b/>
          <w:lang w:val="fi-FI"/>
        </w:rPr>
        <w:t>Alokasi Waktu</w:t>
      </w:r>
      <w:r w:rsidRPr="001B4838">
        <w:rPr>
          <w:rFonts w:ascii="Arial" w:hAnsi="Arial" w:cs="Arial"/>
          <w:b/>
          <w:lang w:val="fi-FI"/>
        </w:rPr>
        <w:tab/>
        <w:t>:</w:t>
      </w:r>
      <w:r w:rsidRPr="001B4838">
        <w:rPr>
          <w:rFonts w:ascii="Arial" w:hAnsi="Arial" w:cs="Arial"/>
          <w:b/>
          <w:lang w:val="fi-FI"/>
        </w:rPr>
        <w:tab/>
      </w:r>
      <w:r w:rsidR="001B4838" w:rsidRPr="001B4838">
        <w:rPr>
          <w:rFonts w:ascii="Arial" w:hAnsi="Arial" w:cs="Arial"/>
          <w:b/>
          <w:lang w:val="fi-FI"/>
        </w:rPr>
        <w:t>6</w:t>
      </w:r>
      <w:r w:rsidR="005D40AA" w:rsidRPr="001B4838">
        <w:rPr>
          <w:rFonts w:ascii="Arial" w:hAnsi="Arial" w:cs="Arial"/>
          <w:b/>
          <w:lang w:val="id-ID"/>
        </w:rPr>
        <w:t xml:space="preserve"> </w:t>
      </w:r>
      <w:r w:rsidR="003661F2" w:rsidRPr="001B4838">
        <w:rPr>
          <w:rFonts w:ascii="Arial" w:hAnsi="Arial" w:cs="Arial"/>
          <w:b/>
          <w:lang w:val="fi-FI"/>
        </w:rPr>
        <w:t>jam / minggu</w:t>
      </w:r>
      <w:r w:rsidR="003661F2" w:rsidRPr="001B4838">
        <w:rPr>
          <w:rFonts w:ascii="Arial" w:hAnsi="Arial" w:cs="Arial"/>
          <w:b/>
          <w:lang w:val="fi-FI"/>
        </w:rPr>
        <w:tab/>
        <w:t>Tahun Pelajaran</w:t>
      </w:r>
      <w:r w:rsidR="003661F2" w:rsidRPr="001B4838">
        <w:rPr>
          <w:rFonts w:ascii="Arial" w:hAnsi="Arial" w:cs="Arial"/>
          <w:b/>
          <w:lang w:val="fi-FI"/>
        </w:rPr>
        <w:tab/>
        <w:t>:</w:t>
      </w:r>
      <w:r w:rsidR="003661F2" w:rsidRPr="001B4838">
        <w:rPr>
          <w:rFonts w:ascii="Arial" w:hAnsi="Arial" w:cs="Arial"/>
          <w:b/>
          <w:lang w:val="fi-FI"/>
        </w:rPr>
        <w:tab/>
      </w:r>
      <w:r w:rsidR="0047406B" w:rsidRPr="001B4838">
        <w:rPr>
          <w:rFonts w:ascii="Arial" w:hAnsi="Arial" w:cs="Arial"/>
          <w:b/>
        </w:rPr>
        <w:t>20</w:t>
      </w:r>
      <w:r w:rsidR="0009422B">
        <w:rPr>
          <w:rFonts w:ascii="Arial" w:hAnsi="Arial" w:cs="Arial"/>
          <w:b/>
        </w:rPr>
        <w:t>..</w:t>
      </w:r>
      <w:r w:rsidR="00F41D9D" w:rsidRPr="001B4838">
        <w:rPr>
          <w:rFonts w:ascii="Arial" w:hAnsi="Arial" w:cs="Arial"/>
          <w:b/>
        </w:rPr>
        <w:t xml:space="preserve"> </w:t>
      </w:r>
      <w:r w:rsidR="00361293" w:rsidRPr="001B4838">
        <w:rPr>
          <w:rFonts w:ascii="Arial" w:hAnsi="Arial" w:cs="Arial"/>
          <w:b/>
        </w:rPr>
        <w:t>/</w:t>
      </w:r>
      <w:r w:rsidR="00F41D9D" w:rsidRPr="001B4838">
        <w:rPr>
          <w:rFonts w:ascii="Arial" w:hAnsi="Arial" w:cs="Arial"/>
          <w:b/>
        </w:rPr>
        <w:t xml:space="preserve"> </w:t>
      </w:r>
      <w:r w:rsidR="00361293" w:rsidRPr="001B4838">
        <w:rPr>
          <w:rFonts w:ascii="Arial" w:hAnsi="Arial" w:cs="Arial"/>
          <w:b/>
        </w:rPr>
        <w:t>20</w:t>
      </w:r>
      <w:r w:rsidR="0009422B">
        <w:rPr>
          <w:rFonts w:ascii="Arial" w:hAnsi="Arial" w:cs="Arial"/>
          <w:b/>
        </w:rPr>
        <w:t>.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926"/>
        <w:gridCol w:w="339"/>
        <w:gridCol w:w="339"/>
        <w:gridCol w:w="339"/>
        <w:gridCol w:w="339"/>
        <w:gridCol w:w="224"/>
        <w:gridCol w:w="339"/>
        <w:gridCol w:w="339"/>
        <w:gridCol w:w="339"/>
        <w:gridCol w:w="339"/>
        <w:gridCol w:w="341"/>
        <w:gridCol w:w="339"/>
        <w:gridCol w:w="339"/>
        <w:gridCol w:w="363"/>
        <w:gridCol w:w="339"/>
        <w:gridCol w:w="222"/>
        <w:gridCol w:w="385"/>
        <w:gridCol w:w="398"/>
        <w:gridCol w:w="339"/>
        <w:gridCol w:w="432"/>
        <w:gridCol w:w="331"/>
        <w:gridCol w:w="439"/>
        <w:gridCol w:w="404"/>
        <w:gridCol w:w="451"/>
        <w:gridCol w:w="369"/>
        <w:gridCol w:w="331"/>
        <w:gridCol w:w="398"/>
        <w:gridCol w:w="589"/>
        <w:gridCol w:w="339"/>
        <w:gridCol w:w="742"/>
        <w:gridCol w:w="296"/>
        <w:gridCol w:w="433"/>
      </w:tblGrid>
      <w:tr w:rsidR="00877D6B" w:rsidRPr="001B4838" w14:paraId="77B57A7A" w14:textId="77777777" w:rsidTr="000A48ED">
        <w:trPr>
          <w:trHeight w:val="402"/>
        </w:trPr>
        <w:tc>
          <w:tcPr>
            <w:tcW w:w="1056" w:type="pct"/>
            <w:vMerge w:val="restart"/>
            <w:shd w:val="clear" w:color="auto" w:fill="00B0F0"/>
            <w:vAlign w:val="center"/>
          </w:tcPr>
          <w:p w14:paraId="4EFEA8C2" w14:textId="4FBCA28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 xml:space="preserve">Materi </w:t>
            </w:r>
          </w:p>
        </w:tc>
        <w:tc>
          <w:tcPr>
            <w:tcW w:w="293" w:type="pct"/>
            <w:vMerge w:val="restar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A9CEA94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Alokasi Waktu</w:t>
            </w:r>
          </w:p>
        </w:tc>
        <w:tc>
          <w:tcPr>
            <w:tcW w:w="49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0DFE9EA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Juli</w:t>
            </w:r>
          </w:p>
        </w:tc>
        <w:tc>
          <w:tcPr>
            <w:tcW w:w="53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91D67AF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Agustus</w:t>
            </w:r>
          </w:p>
        </w:tc>
        <w:tc>
          <w:tcPr>
            <w:tcW w:w="50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81F8ED2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September</w:t>
            </w:r>
          </w:p>
        </w:tc>
        <w:tc>
          <w:tcPr>
            <w:tcW w:w="59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DB6FE01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Oktober</w:t>
            </w:r>
          </w:p>
        </w:tc>
        <w:tc>
          <w:tcPr>
            <w:tcW w:w="630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03B65F9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Nopember</w:t>
            </w:r>
          </w:p>
        </w:tc>
        <w:tc>
          <w:tcPr>
            <w:tcW w:w="747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1C3D3CE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Desember</w:t>
            </w:r>
          </w:p>
        </w:tc>
        <w:tc>
          <w:tcPr>
            <w:tcW w:w="13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0A15136" w14:textId="77777777" w:rsidR="00351CE3" w:rsidRPr="001B4838" w:rsidRDefault="00351CE3" w:rsidP="000A1732">
            <w:pPr>
              <w:tabs>
                <w:tab w:val="left" w:pos="231"/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-114"/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Ket</w:t>
            </w:r>
          </w:p>
        </w:tc>
      </w:tr>
      <w:tr w:rsidR="00E40B9E" w:rsidRPr="001B4838" w14:paraId="0529C595" w14:textId="77777777" w:rsidTr="00E40B9E">
        <w:trPr>
          <w:trHeight w:val="143"/>
        </w:trPr>
        <w:tc>
          <w:tcPr>
            <w:tcW w:w="1056" w:type="pct"/>
            <w:vMerge/>
            <w:shd w:val="clear" w:color="auto" w:fill="00B0F0"/>
            <w:vAlign w:val="center"/>
          </w:tcPr>
          <w:p w14:paraId="2A51305A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3" w:type="pct"/>
            <w:vMerge/>
            <w:shd w:val="clear" w:color="auto" w:fill="00B0F0"/>
            <w:vAlign w:val="center"/>
          </w:tcPr>
          <w:p w14:paraId="07B8B514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4078593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F9C32EB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65A2508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2B4B7E92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1" w:type="pct"/>
            <w:shd w:val="clear" w:color="auto" w:fill="00B0F0"/>
            <w:vAlign w:val="center"/>
          </w:tcPr>
          <w:p w14:paraId="0A4378A4" w14:textId="6284195C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977D7A2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5985A8F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20D711B1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75CE82CC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8" w:type="pct"/>
            <w:shd w:val="clear" w:color="auto" w:fill="00B0F0"/>
            <w:vAlign w:val="center"/>
          </w:tcPr>
          <w:p w14:paraId="0E7CC19A" w14:textId="4497EB39" w:rsidR="00351CE3" w:rsidRPr="001B4838" w:rsidRDefault="006D32BB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631BDD3A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3F02E152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5" w:type="pct"/>
            <w:shd w:val="clear" w:color="auto" w:fill="00B0F0"/>
            <w:vAlign w:val="center"/>
          </w:tcPr>
          <w:p w14:paraId="6C8AEC2A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2892FE3F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0" w:type="pct"/>
            <w:shd w:val="clear" w:color="auto" w:fill="00B0F0"/>
            <w:vAlign w:val="center"/>
          </w:tcPr>
          <w:p w14:paraId="2A307B73" w14:textId="441FD1F9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0FCA5F9" w14:textId="77777777" w:rsidR="00351CE3" w:rsidRPr="001B4838" w:rsidRDefault="00351CE3" w:rsidP="006D32BB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26" w:type="pct"/>
            <w:shd w:val="clear" w:color="auto" w:fill="00B0F0"/>
            <w:vAlign w:val="center"/>
          </w:tcPr>
          <w:p w14:paraId="177807F8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72D665A5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7" w:type="pct"/>
            <w:shd w:val="clear" w:color="auto" w:fill="00B0F0"/>
            <w:vAlign w:val="center"/>
          </w:tcPr>
          <w:p w14:paraId="26065FC2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5" w:type="pct"/>
            <w:shd w:val="clear" w:color="auto" w:fill="00B0F0"/>
            <w:vAlign w:val="center"/>
          </w:tcPr>
          <w:p w14:paraId="5D944FD8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9" w:type="pct"/>
            <w:shd w:val="clear" w:color="auto" w:fill="00B0F0"/>
            <w:vAlign w:val="center"/>
          </w:tcPr>
          <w:p w14:paraId="1DC7FE6B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28" w:type="pct"/>
            <w:shd w:val="clear" w:color="auto" w:fill="00B0F0"/>
            <w:vAlign w:val="center"/>
          </w:tcPr>
          <w:p w14:paraId="1C780665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3" w:type="pct"/>
            <w:shd w:val="clear" w:color="auto" w:fill="00B0F0"/>
            <w:vAlign w:val="center"/>
          </w:tcPr>
          <w:p w14:paraId="439A1B05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A0B6FDA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5" w:type="pct"/>
            <w:shd w:val="clear" w:color="auto" w:fill="00B0F0"/>
            <w:vAlign w:val="center"/>
          </w:tcPr>
          <w:p w14:paraId="73CEBA49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CCD7648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86" w:type="pct"/>
            <w:shd w:val="clear" w:color="auto" w:fill="00B0F0"/>
            <w:vAlign w:val="center"/>
          </w:tcPr>
          <w:p w14:paraId="513F9A6C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013FB27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996B971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94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6551FAE" w14:textId="6D97943A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shd w:val="clear" w:color="auto" w:fill="00B0F0"/>
            <w:vAlign w:val="center"/>
          </w:tcPr>
          <w:p w14:paraId="1AAD4B2D" w14:textId="77777777" w:rsidR="00351CE3" w:rsidRPr="001B4838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2304E34D" w14:textId="77777777" w:rsidTr="007951C7">
        <w:trPr>
          <w:trHeight w:val="425"/>
        </w:trPr>
        <w:tc>
          <w:tcPr>
            <w:tcW w:w="1056" w:type="pct"/>
          </w:tcPr>
          <w:p w14:paraId="359E4FE3" w14:textId="2EC8C7C8" w:rsidR="001B7340" w:rsidRPr="001B4838" w:rsidRDefault="001B7340" w:rsidP="001B7340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="Tahoma" w:hAnsi="Arial" w:cs="Arial"/>
                <w:sz w:val="22"/>
                <w:szCs w:val="22"/>
                <w:lang w:val="en-US"/>
              </w:rPr>
            </w:pPr>
            <w:proofErr w:type="spellStart"/>
            <w:r w:rsidRPr="00F47BFE">
              <w:rPr>
                <w:rFonts w:ascii="Arial" w:hAnsi="Arial" w:cs="Arial"/>
                <w:color w:val="0D0D0D"/>
                <w:lang w:val="en-ID"/>
              </w:rPr>
              <w:t>Bangga</w:t>
            </w:r>
            <w:proofErr w:type="spellEnd"/>
            <w:r w:rsidRPr="00F47BFE">
              <w:rPr>
                <w:rFonts w:ascii="Arial" w:hAnsi="Arial" w:cs="Arial"/>
                <w:color w:val="0D0D0D"/>
                <w:lang w:val="en-ID"/>
              </w:rPr>
              <w:t xml:space="preserve"> </w:t>
            </w:r>
            <w:proofErr w:type="spellStart"/>
            <w:r w:rsidRPr="00F47BFE">
              <w:rPr>
                <w:rFonts w:ascii="Arial" w:hAnsi="Arial" w:cs="Arial"/>
                <w:color w:val="0D0D0D"/>
                <w:lang w:val="en-ID"/>
              </w:rPr>
              <w:t>Menjadi</w:t>
            </w:r>
            <w:proofErr w:type="spellEnd"/>
            <w:r w:rsidRPr="00F47BFE">
              <w:rPr>
                <w:rFonts w:ascii="Arial" w:hAnsi="Arial" w:cs="Arial"/>
                <w:color w:val="0D0D0D"/>
                <w:lang w:val="en-ID"/>
              </w:rPr>
              <w:t xml:space="preserve"> Anak Indonesia</w:t>
            </w:r>
          </w:p>
        </w:tc>
        <w:tc>
          <w:tcPr>
            <w:tcW w:w="293" w:type="pct"/>
          </w:tcPr>
          <w:p w14:paraId="156B992D" w14:textId="169F7DFF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 xml:space="preserve">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5BE0016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3BA3A7A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1062E76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3D54A71F" w14:textId="4667B971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739C3364" w14:textId="00CDB8DD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4A6C6915" w14:textId="1200DE9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3C0817E1" w14:textId="1D7AFB21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1D88F6FF" w14:textId="564483A3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A784976" w14:textId="5E935C30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3A70FE1" w14:textId="4C5E73F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1B1906AE" w14:textId="69E7B522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A21EFD1" w14:textId="1E9F8CC2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5" w:type="pct"/>
            <w:vMerge w:val="restart"/>
            <w:shd w:val="clear" w:color="auto" w:fill="92D050"/>
            <w:vAlign w:val="center"/>
          </w:tcPr>
          <w:p w14:paraId="00E6A38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P</w:t>
            </w:r>
          </w:p>
          <w:p w14:paraId="17BCC6F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T</w:t>
            </w:r>
          </w:p>
          <w:p w14:paraId="72F9FE03" w14:textId="40293676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S</w:t>
            </w: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7B92B82A" w14:textId="2C994859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46B025DC" w14:textId="332C30CF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6EA93379" w14:textId="422F7F1C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6C289EE4" w14:textId="7BF00652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6D648D6E" w14:textId="29389D1C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4592B7DC" w14:textId="0048E114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8A4595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9" w:type="pct"/>
            <w:vAlign w:val="center"/>
          </w:tcPr>
          <w:p w14:paraId="440490C9" w14:textId="794FAA6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vAlign w:val="center"/>
          </w:tcPr>
          <w:p w14:paraId="7E33469B" w14:textId="062CA201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3" w:type="pct"/>
            <w:vAlign w:val="center"/>
          </w:tcPr>
          <w:p w14:paraId="1028B57A" w14:textId="5675F45E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Align w:val="center"/>
          </w:tcPr>
          <w:p w14:paraId="04C6C4E4" w14:textId="55A28284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587C21D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2D2A113D" w14:textId="6A8C9DA0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 w:val="restart"/>
            <w:shd w:val="clear" w:color="auto" w:fill="92D050"/>
            <w:vAlign w:val="center"/>
          </w:tcPr>
          <w:p w14:paraId="1C1BA59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P</w:t>
            </w:r>
          </w:p>
          <w:p w14:paraId="3CE940F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A</w:t>
            </w:r>
          </w:p>
          <w:p w14:paraId="41E4217C" w14:textId="6BABE7D2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S</w:t>
            </w:r>
          </w:p>
        </w:tc>
        <w:tc>
          <w:tcPr>
            <w:tcW w:w="107" w:type="pct"/>
            <w:shd w:val="clear" w:color="auto" w:fill="FFFF00"/>
            <w:vAlign w:val="center"/>
          </w:tcPr>
          <w:p w14:paraId="67E5611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 w:val="restart"/>
            <w:shd w:val="clear" w:color="auto" w:fill="FF0000"/>
            <w:textDirection w:val="tbRl"/>
            <w:vAlign w:val="center"/>
          </w:tcPr>
          <w:p w14:paraId="65CAC7C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LIBUR</w:t>
            </w:r>
          </w:p>
          <w:p w14:paraId="4F1D91D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SEMESTER</w:t>
            </w: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6E25EB2B" w14:textId="6B1E543A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3FBBCF1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2AF77CF7" w14:textId="77777777" w:rsidTr="007951C7">
        <w:trPr>
          <w:trHeight w:val="425"/>
        </w:trPr>
        <w:tc>
          <w:tcPr>
            <w:tcW w:w="1056" w:type="pct"/>
          </w:tcPr>
          <w:p w14:paraId="2511A2E8" w14:textId="43808D49" w:rsidR="001B7340" w:rsidRPr="001B4838" w:rsidRDefault="001B7340" w:rsidP="001B7340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Theme="minorHAnsi" w:hAnsi="Arial" w:cs="Arial"/>
                <w:sz w:val="22"/>
                <w:szCs w:val="22"/>
              </w:rPr>
            </w:pPr>
            <w:r w:rsidRPr="00F47BFE">
              <w:rPr>
                <w:rFonts w:ascii="Arial" w:hAnsi="Arial" w:cs="Arial"/>
                <w:color w:val="0D0D0D"/>
                <w:lang w:val="en-ID"/>
              </w:rPr>
              <w:t>Musisi Indonesia di Pentas Dunia</w:t>
            </w:r>
          </w:p>
        </w:tc>
        <w:tc>
          <w:tcPr>
            <w:tcW w:w="293" w:type="pct"/>
          </w:tcPr>
          <w:p w14:paraId="30A3701B" w14:textId="76D4B749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09107CC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588F7DE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13DE468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5143D48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323CF6B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67D1A2B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705D522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47266B8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27F8ECF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3A6C8E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0075CFE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42B4F10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328EC6C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2A6B7DB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78C246F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5028829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3D278CA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314B2D9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2C21EF8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CEEBB7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5D9A077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vAlign w:val="center"/>
          </w:tcPr>
          <w:p w14:paraId="791D2E2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6F808AC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vAlign w:val="center"/>
          </w:tcPr>
          <w:p w14:paraId="3158AA7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31907DA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0F317B7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785B1BA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5A40230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698C326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4275C2F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3AC4CCF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3C86C3DA" w14:textId="77777777" w:rsidTr="007951C7">
        <w:trPr>
          <w:trHeight w:val="425"/>
        </w:trPr>
        <w:tc>
          <w:tcPr>
            <w:tcW w:w="1056" w:type="pct"/>
          </w:tcPr>
          <w:p w14:paraId="0C50D2A7" w14:textId="13F9A6A9" w:rsidR="001B7340" w:rsidRPr="001B4838" w:rsidRDefault="001B7340" w:rsidP="001B7340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Theme="minorHAnsi" w:hAnsi="Arial" w:cs="Arial"/>
                <w:sz w:val="22"/>
                <w:szCs w:val="22"/>
              </w:rPr>
            </w:pPr>
            <w:r w:rsidRPr="00F47BFE">
              <w:rPr>
                <w:rFonts w:ascii="Arial" w:hAnsi="Arial" w:cs="Arial"/>
              </w:rPr>
              <w:t>Taman Nasional dan Situs Warisan Dunia</w:t>
            </w:r>
          </w:p>
        </w:tc>
        <w:tc>
          <w:tcPr>
            <w:tcW w:w="293" w:type="pct"/>
          </w:tcPr>
          <w:p w14:paraId="13AE18C1" w14:textId="5988516C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18F84D8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08C3DED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5D49601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62F7EE6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5C80D68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55B2EA5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4BD4B14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39A2721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27FFF97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212B9B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436AF5F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796A30A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79D9A4D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2D970B5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169B5DC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61696C3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24695A6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78BE659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3B4BCD2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6609809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1598237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vAlign w:val="center"/>
          </w:tcPr>
          <w:p w14:paraId="0896301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04BF358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vAlign w:val="center"/>
          </w:tcPr>
          <w:p w14:paraId="3676243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6D58EC9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0779FC3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6DCD478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773D204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7F0C9D9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220744B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0BE3C84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57B06283" w14:textId="77777777" w:rsidTr="007951C7">
        <w:trPr>
          <w:trHeight w:val="247"/>
        </w:trPr>
        <w:tc>
          <w:tcPr>
            <w:tcW w:w="1056" w:type="pct"/>
          </w:tcPr>
          <w:p w14:paraId="204F6EA3" w14:textId="75D85C27" w:rsidR="001B7340" w:rsidRPr="001B4838" w:rsidRDefault="001B7340" w:rsidP="001B7340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="Tahoma" w:hAnsi="Arial" w:cs="Arial"/>
                <w:sz w:val="22"/>
                <w:szCs w:val="22"/>
              </w:rPr>
            </w:pPr>
            <w:r w:rsidRPr="00F47BFE">
              <w:rPr>
                <w:rFonts w:ascii="Arial" w:hAnsi="Arial" w:cs="Arial"/>
              </w:rPr>
              <w:t>Jeda untuk Iklim</w:t>
            </w:r>
          </w:p>
        </w:tc>
        <w:tc>
          <w:tcPr>
            <w:tcW w:w="293" w:type="pct"/>
          </w:tcPr>
          <w:p w14:paraId="22542EF8" w14:textId="7FB16B89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 xml:space="preserve">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129AAC1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52C80F6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600476C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264C9FC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6499A08E" w14:textId="70864A7E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74B14192" w14:textId="6FF0596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4F2D8403" w14:textId="0D577A02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02E383D" w14:textId="592F7990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8304B23" w14:textId="2D22FE22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FBF426C" w14:textId="1E047C58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476418BA" w14:textId="4581A54C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66157C32" w14:textId="1442108D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614A8831" w14:textId="147E342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0357AD93" w14:textId="71F7538A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55AA97D9" w14:textId="2D2EB0F1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0C90498F" w14:textId="19AF37AB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662B1B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634981B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160326F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11F9F25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3CD3116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vAlign w:val="center"/>
          </w:tcPr>
          <w:p w14:paraId="084F8AC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6E8C303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vAlign w:val="center"/>
          </w:tcPr>
          <w:p w14:paraId="132276B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C31F28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1331CB8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785AEE5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53772F3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1E5B2B1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2A920B7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3FCDDD5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48ED" w:rsidRPr="001B4838" w14:paraId="5CBAFB9B" w14:textId="77777777" w:rsidTr="00E40B9E">
        <w:trPr>
          <w:trHeight w:val="355"/>
        </w:trPr>
        <w:tc>
          <w:tcPr>
            <w:tcW w:w="1056" w:type="pct"/>
            <w:vAlign w:val="center"/>
          </w:tcPr>
          <w:p w14:paraId="3C73F02E" w14:textId="77777777" w:rsidR="000A48ED" w:rsidRPr="001B4838" w:rsidRDefault="000A48ED" w:rsidP="000A48ED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 xml:space="preserve">Cadangan </w:t>
            </w:r>
          </w:p>
        </w:tc>
        <w:tc>
          <w:tcPr>
            <w:tcW w:w="293" w:type="pct"/>
            <w:vAlign w:val="center"/>
          </w:tcPr>
          <w:p w14:paraId="46D1D67F" w14:textId="03B91001" w:rsidR="000A48ED" w:rsidRPr="001B4838" w:rsidRDefault="000A48ED" w:rsidP="000A48E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7B1EB268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63AF2BAD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522B7B44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6924BD5C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41817493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1E61F270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2E9E6DA8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0EE19E00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007722EC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5835EB2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4BD4BDE3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3B859025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0DF7BDC0" w14:textId="4B42EDC4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74372E36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03F4C80E" w14:textId="71FD6B35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60AB6D11" w14:textId="40223398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2B8416EB" w14:textId="744D17E9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057004E0" w14:textId="329E0C5D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3577AE23" w14:textId="1639632A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4B60475C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479E7BAC" w14:textId="6C69143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vAlign w:val="center"/>
          </w:tcPr>
          <w:p w14:paraId="25FB5ADD" w14:textId="58F28F1C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3" w:type="pct"/>
            <w:vAlign w:val="center"/>
          </w:tcPr>
          <w:p w14:paraId="36D9A0E9" w14:textId="1330F9F9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Align w:val="center"/>
          </w:tcPr>
          <w:p w14:paraId="55FECF34" w14:textId="755684C9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B5FDF73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80C054A" w14:textId="384CCCB8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20339870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766BCF22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34" w:type="pct"/>
            <w:vMerge/>
            <w:shd w:val="clear" w:color="auto" w:fill="FF0000"/>
            <w:vAlign w:val="center"/>
          </w:tcPr>
          <w:p w14:paraId="20F65260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vAlign w:val="center"/>
          </w:tcPr>
          <w:p w14:paraId="24C2ECA4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64FD1928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48ED" w:rsidRPr="001B4838" w14:paraId="04A3B567" w14:textId="77777777" w:rsidTr="00E40B9E">
        <w:trPr>
          <w:trHeight w:val="417"/>
        </w:trPr>
        <w:tc>
          <w:tcPr>
            <w:tcW w:w="1056" w:type="pct"/>
            <w:vAlign w:val="center"/>
          </w:tcPr>
          <w:p w14:paraId="0C534E9D" w14:textId="77777777" w:rsidR="000A48ED" w:rsidRPr="001B4838" w:rsidRDefault="000A48ED" w:rsidP="000A48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Jumlah</w:t>
            </w:r>
            <w:proofErr w:type="spellEnd"/>
          </w:p>
        </w:tc>
        <w:tc>
          <w:tcPr>
            <w:tcW w:w="293" w:type="pct"/>
            <w:vAlign w:val="center"/>
          </w:tcPr>
          <w:p w14:paraId="72FBA6B0" w14:textId="43DE909B" w:rsidR="000A48ED" w:rsidRPr="001B4838" w:rsidRDefault="001B4838" w:rsidP="000A48E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108</w:t>
            </w:r>
            <w:r w:rsidR="000A48ED" w:rsidRPr="001B4838">
              <w:rPr>
                <w:rFonts w:ascii="Arial" w:hAnsi="Arial" w:cs="Arial"/>
                <w:sz w:val="22"/>
                <w:szCs w:val="22"/>
                <w:lang w:val="en-US"/>
              </w:rPr>
              <w:t xml:space="preserve">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3B369CFB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39312A84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2E38E1EC" w14:textId="77777777" w:rsidR="000A48ED" w:rsidRPr="001B4838" w:rsidRDefault="000A48ED" w:rsidP="000A48ED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573FD7A6" w14:textId="2F920BB9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4740EEFE" w14:textId="6F39B2F9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211D717F" w14:textId="10D893C6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7" w:type="pct"/>
            <w:shd w:val="clear" w:color="auto" w:fill="auto"/>
            <w:vAlign w:val="center"/>
          </w:tcPr>
          <w:p w14:paraId="0197EC35" w14:textId="5FA9C50E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7" w:type="pct"/>
            <w:vAlign w:val="center"/>
          </w:tcPr>
          <w:p w14:paraId="3C4D6347" w14:textId="0EF997C9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7" w:type="pct"/>
            <w:vAlign w:val="center"/>
          </w:tcPr>
          <w:p w14:paraId="7FE67335" w14:textId="1840AA80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8" w:type="pct"/>
            <w:shd w:val="clear" w:color="auto" w:fill="auto"/>
            <w:vAlign w:val="center"/>
          </w:tcPr>
          <w:p w14:paraId="46DEAA72" w14:textId="03D9B7FC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7" w:type="pct"/>
            <w:vAlign w:val="center"/>
          </w:tcPr>
          <w:p w14:paraId="673DAA5C" w14:textId="5273FCF6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7" w:type="pct"/>
            <w:vAlign w:val="center"/>
          </w:tcPr>
          <w:p w14:paraId="43BD682F" w14:textId="46BC4EF8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5452A7F8" w14:textId="6AE2FB56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0202A738" w14:textId="412E659F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3AD5C5D1" w14:textId="5A7ED1A1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3612BECB" w14:textId="2BFD6353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082E3064" w14:textId="32D82379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7" w:type="pct"/>
            <w:vAlign w:val="center"/>
          </w:tcPr>
          <w:p w14:paraId="6F031A1B" w14:textId="28D594E7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37" w:type="pct"/>
            <w:vAlign w:val="center"/>
          </w:tcPr>
          <w:p w14:paraId="650D7D56" w14:textId="24BE2162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518E2C13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9" w:type="pct"/>
            <w:vAlign w:val="center"/>
          </w:tcPr>
          <w:p w14:paraId="563DBAF4" w14:textId="2D1380AC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28" w:type="pct"/>
            <w:vAlign w:val="center"/>
          </w:tcPr>
          <w:p w14:paraId="193A0B9E" w14:textId="603C18AE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43" w:type="pct"/>
            <w:vAlign w:val="center"/>
          </w:tcPr>
          <w:p w14:paraId="62DC723B" w14:textId="7C8BAF03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vAlign w:val="center"/>
          </w:tcPr>
          <w:p w14:paraId="3E17265D" w14:textId="15C60432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19278AF7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D0ADCA8" w14:textId="689BC09D" w:rsidR="000A48ED" w:rsidRPr="001B4838" w:rsidRDefault="001B4838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44BFD1FA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0DE73F76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" w:type="pct"/>
            <w:vMerge/>
            <w:shd w:val="clear" w:color="auto" w:fill="FF0000"/>
            <w:vAlign w:val="center"/>
          </w:tcPr>
          <w:p w14:paraId="7B7A4AF6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vAlign w:val="center"/>
          </w:tcPr>
          <w:p w14:paraId="1D9AA8F2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514FFCD7" w14:textId="77777777" w:rsidR="000A48ED" w:rsidRPr="001B4838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72D61C" w14:textId="0366E73E" w:rsidR="008A3F62" w:rsidRPr="001B4838" w:rsidRDefault="008A3F62" w:rsidP="00361293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eastAsia="Times New Roman" w:hAnsi="Arial" w:cs="Arial"/>
        </w:rPr>
        <w:tab/>
      </w:r>
      <w:r w:rsidR="0027467A" w:rsidRPr="001B4838">
        <w:rPr>
          <w:rFonts w:ascii="Arial" w:eastAsia="Times New Roman" w:hAnsi="Arial" w:cs="Arial"/>
          <w:lang w:val="id-ID"/>
        </w:rPr>
        <w:t>…………………</w:t>
      </w:r>
      <w:r w:rsidRPr="001B4838">
        <w:rPr>
          <w:rFonts w:ascii="Arial" w:eastAsia="Times New Roman" w:hAnsi="Arial" w:cs="Arial"/>
          <w:lang w:val="id-ID"/>
        </w:rPr>
        <w:t xml:space="preserve">, </w:t>
      </w:r>
      <w:r w:rsidRPr="001B4838">
        <w:rPr>
          <w:rFonts w:ascii="Arial" w:eastAsia="Times New Roman" w:hAnsi="Arial" w:cs="Arial"/>
        </w:rPr>
        <w:t xml:space="preserve"> </w:t>
      </w:r>
      <w:proofErr w:type="spellStart"/>
      <w:r w:rsidRPr="001B4838">
        <w:rPr>
          <w:rFonts w:ascii="Arial" w:eastAsia="Times New Roman" w:hAnsi="Arial" w:cs="Arial"/>
        </w:rPr>
        <w:t>Juli</w:t>
      </w:r>
      <w:proofErr w:type="spellEnd"/>
      <w:r w:rsidRPr="001B4838">
        <w:rPr>
          <w:rFonts w:ascii="Arial" w:eastAsia="Times New Roman" w:hAnsi="Arial" w:cs="Arial"/>
        </w:rPr>
        <w:t xml:space="preserve"> 20</w:t>
      </w:r>
      <w:r w:rsidR="0009422B">
        <w:rPr>
          <w:rFonts w:ascii="Arial" w:eastAsia="Times New Roman" w:hAnsi="Arial" w:cs="Arial"/>
        </w:rPr>
        <w:t>..</w:t>
      </w:r>
    </w:p>
    <w:p w14:paraId="2B8CB1A9" w14:textId="77777777" w:rsidR="008A3F62" w:rsidRPr="001B4838" w:rsidRDefault="008A3F62" w:rsidP="008A3F62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4F8870CB" w14:textId="77777777" w:rsidR="003D79BE" w:rsidRPr="001B4838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eastAsia="Times New Roman" w:hAnsi="Arial" w:cs="Arial"/>
          <w:lang w:val="id-ID"/>
        </w:rPr>
        <w:t xml:space="preserve">Mengetahui </w:t>
      </w:r>
    </w:p>
    <w:p w14:paraId="405BF1C4" w14:textId="4971FB2A" w:rsidR="003D79BE" w:rsidRPr="001B4838" w:rsidRDefault="00721D6D" w:rsidP="003E2352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eastAsia="Times New Roman" w:hAnsi="Arial" w:cs="Arial"/>
          <w:lang w:val="id-ID"/>
        </w:rPr>
        <w:t xml:space="preserve">Kepala </w:t>
      </w:r>
      <w:r w:rsidR="00A70D8D" w:rsidRPr="001B4838">
        <w:rPr>
          <w:rFonts w:ascii="Arial" w:hAnsi="Arial" w:cs="Arial"/>
          <w:bCs/>
        </w:rPr>
        <w:t>S</w:t>
      </w:r>
      <w:r w:rsidR="00124C1D" w:rsidRPr="001B4838">
        <w:rPr>
          <w:rFonts w:ascii="Arial" w:hAnsi="Arial" w:cs="Arial"/>
          <w:bCs/>
        </w:rPr>
        <w:t>D</w:t>
      </w:r>
      <w:r w:rsidR="008006E0" w:rsidRPr="001B4838">
        <w:rPr>
          <w:rFonts w:ascii="Arial" w:hAnsi="Arial" w:cs="Arial"/>
          <w:bCs/>
        </w:rPr>
        <w:t xml:space="preserve"> </w:t>
      </w:r>
      <w:r w:rsidR="003D79BE" w:rsidRPr="001B4838">
        <w:rPr>
          <w:rFonts w:ascii="Arial" w:eastAsia="Times New Roman" w:hAnsi="Arial" w:cs="Arial"/>
          <w:lang w:val="id-ID"/>
        </w:rPr>
        <w:tab/>
        <w:t>Guru Mata Pelajaran</w:t>
      </w:r>
    </w:p>
    <w:p w14:paraId="2256B3C3" w14:textId="77777777" w:rsidR="003D79BE" w:rsidRPr="001B4838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733B0538" w14:textId="77777777" w:rsidR="003D79BE" w:rsidRPr="001B4838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</w:p>
    <w:p w14:paraId="66EC406A" w14:textId="77777777" w:rsidR="003D79BE" w:rsidRPr="001B4838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hAnsi="Arial" w:cs="Arial"/>
          <w:bCs/>
          <w:u w:val="single"/>
          <w:lang w:val="id-ID" w:eastAsia="id-ID"/>
        </w:rPr>
        <w:t>……………………</w:t>
      </w:r>
      <w:r w:rsidRPr="001B4838">
        <w:rPr>
          <w:rFonts w:ascii="Arial" w:hAnsi="Arial" w:cs="Arial"/>
          <w:bCs/>
          <w:u w:val="single"/>
          <w:lang w:eastAsia="id-ID"/>
        </w:rPr>
        <w:t>……………..</w:t>
      </w:r>
      <w:r w:rsidRPr="001B4838">
        <w:rPr>
          <w:rFonts w:ascii="Arial" w:eastAsia="Times New Roman" w:hAnsi="Arial" w:cs="Arial"/>
          <w:lang w:val="id-ID"/>
        </w:rPr>
        <w:tab/>
      </w:r>
      <w:r w:rsidRPr="001B4838">
        <w:rPr>
          <w:rFonts w:ascii="Arial" w:hAnsi="Arial" w:cs="Arial"/>
          <w:u w:val="single"/>
        </w:rPr>
        <w:t>…………………………………..</w:t>
      </w:r>
    </w:p>
    <w:p w14:paraId="10700484" w14:textId="2F5104E1" w:rsidR="00797697" w:rsidRPr="001B4838" w:rsidRDefault="003D79BE" w:rsidP="00BA1236">
      <w:pPr>
        <w:tabs>
          <w:tab w:val="left" w:pos="11340"/>
        </w:tabs>
        <w:spacing w:after="0"/>
        <w:ind w:left="1701"/>
        <w:contextualSpacing/>
        <w:rPr>
          <w:rFonts w:ascii="Arial" w:hAnsi="Arial" w:cs="Arial"/>
          <w:lang w:val="id-ID"/>
        </w:rPr>
      </w:pPr>
      <w:r w:rsidRPr="001B4838">
        <w:rPr>
          <w:rFonts w:ascii="Arial" w:hAnsi="Arial" w:cs="Arial"/>
          <w:lang w:val="id-ID" w:eastAsia="id-ID"/>
        </w:rPr>
        <w:t xml:space="preserve">NIP </w:t>
      </w:r>
      <w:r w:rsidRPr="001B4838">
        <w:rPr>
          <w:rFonts w:ascii="Arial" w:hAnsi="Arial" w:cs="Arial"/>
          <w:lang w:eastAsia="id-ID"/>
        </w:rPr>
        <w:t>.</w:t>
      </w:r>
      <w:r w:rsidRPr="001B4838">
        <w:rPr>
          <w:rFonts w:ascii="Arial" w:eastAsia="Times New Roman" w:hAnsi="Arial" w:cs="Arial"/>
          <w:lang w:eastAsia="id-ID"/>
        </w:rPr>
        <w:tab/>
      </w:r>
      <w:r w:rsidRPr="001B4838">
        <w:rPr>
          <w:rFonts w:ascii="Arial" w:hAnsi="Arial" w:cs="Arial"/>
          <w:lang w:val="id-ID"/>
        </w:rPr>
        <w:t xml:space="preserve">NIP. </w:t>
      </w:r>
    </w:p>
    <w:p w14:paraId="5234FF48" w14:textId="448B6ED3" w:rsidR="00797697" w:rsidRPr="001B4838" w:rsidRDefault="00797697">
      <w:pPr>
        <w:rPr>
          <w:rFonts w:ascii="Arial" w:hAnsi="Arial" w:cs="Arial"/>
          <w:lang w:val="id-ID"/>
        </w:rPr>
      </w:pPr>
    </w:p>
    <w:sectPr w:rsidR="00797697" w:rsidRPr="001B4838" w:rsidSect="000358D3">
      <w:pgSz w:w="18711" w:h="12191" w:orient="landscape" w:code="140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F3B36" w14:textId="77777777" w:rsidR="00C16AE1" w:rsidRDefault="00C16AE1" w:rsidP="00903758">
      <w:pPr>
        <w:spacing w:after="0" w:line="240" w:lineRule="auto"/>
      </w:pPr>
      <w:r>
        <w:separator/>
      </w:r>
    </w:p>
  </w:endnote>
  <w:endnote w:type="continuationSeparator" w:id="0">
    <w:p w14:paraId="043E0A5D" w14:textId="77777777" w:rsidR="00C16AE1" w:rsidRDefault="00C16AE1" w:rsidP="0090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96699" w14:textId="77777777" w:rsidR="00C16AE1" w:rsidRDefault="00C16AE1" w:rsidP="00903758">
      <w:pPr>
        <w:spacing w:after="0" w:line="240" w:lineRule="auto"/>
      </w:pPr>
      <w:r>
        <w:separator/>
      </w:r>
    </w:p>
  </w:footnote>
  <w:footnote w:type="continuationSeparator" w:id="0">
    <w:p w14:paraId="578BBAE2" w14:textId="77777777" w:rsidR="00C16AE1" w:rsidRDefault="00C16AE1" w:rsidP="0090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F25"/>
    <w:multiLevelType w:val="hybridMultilevel"/>
    <w:tmpl w:val="C602F67A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DC615A"/>
    <w:multiLevelType w:val="hybridMultilevel"/>
    <w:tmpl w:val="A8C412DA"/>
    <w:lvl w:ilvl="0" w:tplc="313C3370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2404A"/>
    <w:multiLevelType w:val="hybridMultilevel"/>
    <w:tmpl w:val="E0A26190"/>
    <w:lvl w:ilvl="0" w:tplc="57B88822">
      <w:start w:val="54"/>
      <w:numFmt w:val="bullet"/>
      <w:lvlText w:val="-"/>
      <w:lvlJc w:val="left"/>
      <w:pPr>
        <w:ind w:left="40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8CD053A"/>
    <w:multiLevelType w:val="hybridMultilevel"/>
    <w:tmpl w:val="735AB730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E047C0"/>
    <w:multiLevelType w:val="hybridMultilevel"/>
    <w:tmpl w:val="F47CCE02"/>
    <w:lvl w:ilvl="0" w:tplc="B074F0AE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2NTMzNjQ1tDQysLRU0lEKTi0uzszPAykwrAUA+sBr0CwAAAA="/>
  </w:docVars>
  <w:rsids>
    <w:rsidRoot w:val="003661F2"/>
    <w:rsid w:val="00000B35"/>
    <w:rsid w:val="000018B7"/>
    <w:rsid w:val="00001DD2"/>
    <w:rsid w:val="000061EF"/>
    <w:rsid w:val="000073BD"/>
    <w:rsid w:val="00010A6A"/>
    <w:rsid w:val="0001273B"/>
    <w:rsid w:val="00017905"/>
    <w:rsid w:val="000247CE"/>
    <w:rsid w:val="00032CB4"/>
    <w:rsid w:val="00033F50"/>
    <w:rsid w:val="000340B7"/>
    <w:rsid w:val="000358D3"/>
    <w:rsid w:val="00043B1A"/>
    <w:rsid w:val="000565EA"/>
    <w:rsid w:val="00060737"/>
    <w:rsid w:val="00062DD0"/>
    <w:rsid w:val="000668E2"/>
    <w:rsid w:val="0007500C"/>
    <w:rsid w:val="0008043F"/>
    <w:rsid w:val="00081255"/>
    <w:rsid w:val="00082A8A"/>
    <w:rsid w:val="00092BE1"/>
    <w:rsid w:val="0009422B"/>
    <w:rsid w:val="00094A6E"/>
    <w:rsid w:val="00095684"/>
    <w:rsid w:val="000961A0"/>
    <w:rsid w:val="000A06FF"/>
    <w:rsid w:val="000A1732"/>
    <w:rsid w:val="000A48ED"/>
    <w:rsid w:val="000B2602"/>
    <w:rsid w:val="000B594B"/>
    <w:rsid w:val="000C1BDF"/>
    <w:rsid w:val="000C71A2"/>
    <w:rsid w:val="000D06F6"/>
    <w:rsid w:val="000F2C89"/>
    <w:rsid w:val="00113CEA"/>
    <w:rsid w:val="00124C1D"/>
    <w:rsid w:val="001326C8"/>
    <w:rsid w:val="00135087"/>
    <w:rsid w:val="00140186"/>
    <w:rsid w:val="00142DF0"/>
    <w:rsid w:val="001531E6"/>
    <w:rsid w:val="0015774F"/>
    <w:rsid w:val="0016356D"/>
    <w:rsid w:val="00165309"/>
    <w:rsid w:val="00165FAD"/>
    <w:rsid w:val="00172F81"/>
    <w:rsid w:val="00180BE4"/>
    <w:rsid w:val="0018735E"/>
    <w:rsid w:val="001902E9"/>
    <w:rsid w:val="0019097D"/>
    <w:rsid w:val="001B2198"/>
    <w:rsid w:val="001B4838"/>
    <w:rsid w:val="001B4B6E"/>
    <w:rsid w:val="001B7340"/>
    <w:rsid w:val="001C0371"/>
    <w:rsid w:val="001C2227"/>
    <w:rsid w:val="001D0ED0"/>
    <w:rsid w:val="001D60EB"/>
    <w:rsid w:val="001D6C8E"/>
    <w:rsid w:val="001E4549"/>
    <w:rsid w:val="001E4C44"/>
    <w:rsid w:val="001F1136"/>
    <w:rsid w:val="00206EB7"/>
    <w:rsid w:val="002074A3"/>
    <w:rsid w:val="00207FC9"/>
    <w:rsid w:val="00223A1D"/>
    <w:rsid w:val="00223E30"/>
    <w:rsid w:val="00230F82"/>
    <w:rsid w:val="00231EAD"/>
    <w:rsid w:val="002324A9"/>
    <w:rsid w:val="002354A6"/>
    <w:rsid w:val="00241347"/>
    <w:rsid w:val="00245BE0"/>
    <w:rsid w:val="0025745C"/>
    <w:rsid w:val="002602C4"/>
    <w:rsid w:val="0027467A"/>
    <w:rsid w:val="0027673A"/>
    <w:rsid w:val="00283CCE"/>
    <w:rsid w:val="00294CEB"/>
    <w:rsid w:val="002A0C35"/>
    <w:rsid w:val="002A4877"/>
    <w:rsid w:val="002A4C2B"/>
    <w:rsid w:val="002B1053"/>
    <w:rsid w:val="002D4C12"/>
    <w:rsid w:val="002D5AC3"/>
    <w:rsid w:val="002E0C89"/>
    <w:rsid w:val="002E207B"/>
    <w:rsid w:val="002E39EB"/>
    <w:rsid w:val="002F3331"/>
    <w:rsid w:val="002F3427"/>
    <w:rsid w:val="002F3C11"/>
    <w:rsid w:val="002F6BF5"/>
    <w:rsid w:val="00302572"/>
    <w:rsid w:val="00323200"/>
    <w:rsid w:val="003437D7"/>
    <w:rsid w:val="00351B8B"/>
    <w:rsid w:val="00351CE3"/>
    <w:rsid w:val="003556CD"/>
    <w:rsid w:val="00357DA4"/>
    <w:rsid w:val="00361293"/>
    <w:rsid w:val="00363611"/>
    <w:rsid w:val="003661F2"/>
    <w:rsid w:val="00371F53"/>
    <w:rsid w:val="003762FB"/>
    <w:rsid w:val="00383C57"/>
    <w:rsid w:val="00385BA8"/>
    <w:rsid w:val="0038654C"/>
    <w:rsid w:val="0039364D"/>
    <w:rsid w:val="003A2783"/>
    <w:rsid w:val="003A5411"/>
    <w:rsid w:val="003B62AF"/>
    <w:rsid w:val="003D1CBD"/>
    <w:rsid w:val="003D59B9"/>
    <w:rsid w:val="003D60E3"/>
    <w:rsid w:val="003D79BE"/>
    <w:rsid w:val="003E0E15"/>
    <w:rsid w:val="003E2352"/>
    <w:rsid w:val="003E4D9D"/>
    <w:rsid w:val="003E4FDE"/>
    <w:rsid w:val="003E6A4A"/>
    <w:rsid w:val="003F2CAE"/>
    <w:rsid w:val="003F6360"/>
    <w:rsid w:val="003F79F3"/>
    <w:rsid w:val="00406F26"/>
    <w:rsid w:val="00417FEE"/>
    <w:rsid w:val="00423ADF"/>
    <w:rsid w:val="004277CC"/>
    <w:rsid w:val="00431608"/>
    <w:rsid w:val="00433C72"/>
    <w:rsid w:val="004453D2"/>
    <w:rsid w:val="00447545"/>
    <w:rsid w:val="00451998"/>
    <w:rsid w:val="00454B8B"/>
    <w:rsid w:val="00457979"/>
    <w:rsid w:val="00470D00"/>
    <w:rsid w:val="0047406B"/>
    <w:rsid w:val="00483CC8"/>
    <w:rsid w:val="00487E65"/>
    <w:rsid w:val="0049105B"/>
    <w:rsid w:val="00492651"/>
    <w:rsid w:val="004942F5"/>
    <w:rsid w:val="004A57D9"/>
    <w:rsid w:val="004A73D1"/>
    <w:rsid w:val="004A765F"/>
    <w:rsid w:val="004B20DE"/>
    <w:rsid w:val="004B46E5"/>
    <w:rsid w:val="004B6F64"/>
    <w:rsid w:val="004D71BA"/>
    <w:rsid w:val="004E035B"/>
    <w:rsid w:val="004E3DD6"/>
    <w:rsid w:val="004E4EB6"/>
    <w:rsid w:val="004F6DFF"/>
    <w:rsid w:val="00500BB5"/>
    <w:rsid w:val="00500FEF"/>
    <w:rsid w:val="00503FAD"/>
    <w:rsid w:val="00504B0F"/>
    <w:rsid w:val="00524564"/>
    <w:rsid w:val="00545B98"/>
    <w:rsid w:val="00546134"/>
    <w:rsid w:val="00546B1B"/>
    <w:rsid w:val="00556CAC"/>
    <w:rsid w:val="00565E37"/>
    <w:rsid w:val="00566682"/>
    <w:rsid w:val="00571F66"/>
    <w:rsid w:val="00583447"/>
    <w:rsid w:val="005903B2"/>
    <w:rsid w:val="005A55C7"/>
    <w:rsid w:val="005A6DD3"/>
    <w:rsid w:val="005B26D0"/>
    <w:rsid w:val="005C0B33"/>
    <w:rsid w:val="005C2778"/>
    <w:rsid w:val="005C5A53"/>
    <w:rsid w:val="005C6288"/>
    <w:rsid w:val="005D05A9"/>
    <w:rsid w:val="005D2A3D"/>
    <w:rsid w:val="005D40AA"/>
    <w:rsid w:val="005D44D9"/>
    <w:rsid w:val="005E0E3B"/>
    <w:rsid w:val="005E24B6"/>
    <w:rsid w:val="005E58FA"/>
    <w:rsid w:val="005E6727"/>
    <w:rsid w:val="006076AA"/>
    <w:rsid w:val="00611298"/>
    <w:rsid w:val="00613D59"/>
    <w:rsid w:val="006176F2"/>
    <w:rsid w:val="00624620"/>
    <w:rsid w:val="006308E5"/>
    <w:rsid w:val="00634759"/>
    <w:rsid w:val="0063641B"/>
    <w:rsid w:val="00644A2A"/>
    <w:rsid w:val="00644EC8"/>
    <w:rsid w:val="00646B12"/>
    <w:rsid w:val="006555AD"/>
    <w:rsid w:val="00656993"/>
    <w:rsid w:val="0066456D"/>
    <w:rsid w:val="00671A27"/>
    <w:rsid w:val="00682920"/>
    <w:rsid w:val="006843D2"/>
    <w:rsid w:val="006870C9"/>
    <w:rsid w:val="00690900"/>
    <w:rsid w:val="00692755"/>
    <w:rsid w:val="006963EE"/>
    <w:rsid w:val="00696DFC"/>
    <w:rsid w:val="006A266F"/>
    <w:rsid w:val="006A292C"/>
    <w:rsid w:val="006B4EAE"/>
    <w:rsid w:val="006C0B20"/>
    <w:rsid w:val="006C2BC8"/>
    <w:rsid w:val="006C2D8F"/>
    <w:rsid w:val="006C6CD4"/>
    <w:rsid w:val="006D32BB"/>
    <w:rsid w:val="006E07CB"/>
    <w:rsid w:val="006F6DC1"/>
    <w:rsid w:val="006F7F6E"/>
    <w:rsid w:val="007031EC"/>
    <w:rsid w:val="00716D0B"/>
    <w:rsid w:val="0071736C"/>
    <w:rsid w:val="00720E63"/>
    <w:rsid w:val="00720F64"/>
    <w:rsid w:val="00721D6D"/>
    <w:rsid w:val="00724F7D"/>
    <w:rsid w:val="0073400A"/>
    <w:rsid w:val="00742EB9"/>
    <w:rsid w:val="00745AC4"/>
    <w:rsid w:val="007507D4"/>
    <w:rsid w:val="007633E3"/>
    <w:rsid w:val="00763AC4"/>
    <w:rsid w:val="00764C19"/>
    <w:rsid w:val="00772181"/>
    <w:rsid w:val="00797697"/>
    <w:rsid w:val="007A002B"/>
    <w:rsid w:val="007A0D65"/>
    <w:rsid w:val="007A5C6D"/>
    <w:rsid w:val="007B0E23"/>
    <w:rsid w:val="007B57CC"/>
    <w:rsid w:val="007C2138"/>
    <w:rsid w:val="007C5951"/>
    <w:rsid w:val="007C7B22"/>
    <w:rsid w:val="007D0372"/>
    <w:rsid w:val="007D1621"/>
    <w:rsid w:val="007D2C75"/>
    <w:rsid w:val="007D4F8F"/>
    <w:rsid w:val="007D567B"/>
    <w:rsid w:val="007D6D70"/>
    <w:rsid w:val="007E1D1D"/>
    <w:rsid w:val="007E266A"/>
    <w:rsid w:val="007E3C27"/>
    <w:rsid w:val="007E5BFF"/>
    <w:rsid w:val="008006E0"/>
    <w:rsid w:val="00803B92"/>
    <w:rsid w:val="00811178"/>
    <w:rsid w:val="00813F70"/>
    <w:rsid w:val="008159DD"/>
    <w:rsid w:val="00815BA1"/>
    <w:rsid w:val="00827F41"/>
    <w:rsid w:val="00832FBF"/>
    <w:rsid w:val="00834560"/>
    <w:rsid w:val="00836D67"/>
    <w:rsid w:val="008470B2"/>
    <w:rsid w:val="00847413"/>
    <w:rsid w:val="008501F1"/>
    <w:rsid w:val="00852FAC"/>
    <w:rsid w:val="00877D6B"/>
    <w:rsid w:val="00886C0A"/>
    <w:rsid w:val="00890618"/>
    <w:rsid w:val="00897A79"/>
    <w:rsid w:val="008A3F62"/>
    <w:rsid w:val="008B2B0D"/>
    <w:rsid w:val="008B6FAC"/>
    <w:rsid w:val="008C08AC"/>
    <w:rsid w:val="008D35CF"/>
    <w:rsid w:val="008E0507"/>
    <w:rsid w:val="008F1874"/>
    <w:rsid w:val="00902153"/>
    <w:rsid w:val="00903758"/>
    <w:rsid w:val="0091103B"/>
    <w:rsid w:val="009379A0"/>
    <w:rsid w:val="009403D8"/>
    <w:rsid w:val="0094170B"/>
    <w:rsid w:val="00943D18"/>
    <w:rsid w:val="00946676"/>
    <w:rsid w:val="00946C00"/>
    <w:rsid w:val="00947711"/>
    <w:rsid w:val="00962FA2"/>
    <w:rsid w:val="00966ACF"/>
    <w:rsid w:val="0099040D"/>
    <w:rsid w:val="009A4A3D"/>
    <w:rsid w:val="009B675E"/>
    <w:rsid w:val="009C4B2C"/>
    <w:rsid w:val="009C530B"/>
    <w:rsid w:val="009D220D"/>
    <w:rsid w:val="009D7979"/>
    <w:rsid w:val="009E234D"/>
    <w:rsid w:val="009E7768"/>
    <w:rsid w:val="009E7C9C"/>
    <w:rsid w:val="009F69B4"/>
    <w:rsid w:val="009F79FF"/>
    <w:rsid w:val="00A115B5"/>
    <w:rsid w:val="00A21BA2"/>
    <w:rsid w:val="00A21C00"/>
    <w:rsid w:val="00A26FD2"/>
    <w:rsid w:val="00A345F6"/>
    <w:rsid w:val="00A34ED4"/>
    <w:rsid w:val="00A366F5"/>
    <w:rsid w:val="00A604CD"/>
    <w:rsid w:val="00A610AE"/>
    <w:rsid w:val="00A67F5A"/>
    <w:rsid w:val="00A70D8D"/>
    <w:rsid w:val="00A72202"/>
    <w:rsid w:val="00A7362E"/>
    <w:rsid w:val="00A754A3"/>
    <w:rsid w:val="00A75E39"/>
    <w:rsid w:val="00A76D3A"/>
    <w:rsid w:val="00A83240"/>
    <w:rsid w:val="00A94A30"/>
    <w:rsid w:val="00AA1390"/>
    <w:rsid w:val="00AB101F"/>
    <w:rsid w:val="00AC0565"/>
    <w:rsid w:val="00AC2185"/>
    <w:rsid w:val="00AE33F1"/>
    <w:rsid w:val="00AE4581"/>
    <w:rsid w:val="00AE659D"/>
    <w:rsid w:val="00AF787C"/>
    <w:rsid w:val="00B02659"/>
    <w:rsid w:val="00B0427A"/>
    <w:rsid w:val="00B04E7F"/>
    <w:rsid w:val="00B05A3F"/>
    <w:rsid w:val="00B06D9B"/>
    <w:rsid w:val="00B122F5"/>
    <w:rsid w:val="00B157BE"/>
    <w:rsid w:val="00B159DF"/>
    <w:rsid w:val="00B160E6"/>
    <w:rsid w:val="00B25BAF"/>
    <w:rsid w:val="00B27518"/>
    <w:rsid w:val="00B429D9"/>
    <w:rsid w:val="00B42F7E"/>
    <w:rsid w:val="00B45313"/>
    <w:rsid w:val="00B520F4"/>
    <w:rsid w:val="00B546B4"/>
    <w:rsid w:val="00B637D2"/>
    <w:rsid w:val="00B65C5F"/>
    <w:rsid w:val="00B86A85"/>
    <w:rsid w:val="00B87D97"/>
    <w:rsid w:val="00B951BF"/>
    <w:rsid w:val="00BA1236"/>
    <w:rsid w:val="00BB31CC"/>
    <w:rsid w:val="00BB6877"/>
    <w:rsid w:val="00BB7199"/>
    <w:rsid w:val="00BD6CFA"/>
    <w:rsid w:val="00BE00F7"/>
    <w:rsid w:val="00BE71F9"/>
    <w:rsid w:val="00BF38AD"/>
    <w:rsid w:val="00C076A3"/>
    <w:rsid w:val="00C0788E"/>
    <w:rsid w:val="00C134A0"/>
    <w:rsid w:val="00C157B6"/>
    <w:rsid w:val="00C16AE1"/>
    <w:rsid w:val="00C30365"/>
    <w:rsid w:val="00C313DF"/>
    <w:rsid w:val="00C3181A"/>
    <w:rsid w:val="00C376E2"/>
    <w:rsid w:val="00C56305"/>
    <w:rsid w:val="00CA024B"/>
    <w:rsid w:val="00CA5745"/>
    <w:rsid w:val="00CA71F6"/>
    <w:rsid w:val="00CB3769"/>
    <w:rsid w:val="00CB6125"/>
    <w:rsid w:val="00CB62EB"/>
    <w:rsid w:val="00CC0042"/>
    <w:rsid w:val="00CE0FA1"/>
    <w:rsid w:val="00CE50FD"/>
    <w:rsid w:val="00CE7F8B"/>
    <w:rsid w:val="00CF0853"/>
    <w:rsid w:val="00D172CA"/>
    <w:rsid w:val="00D259E9"/>
    <w:rsid w:val="00D31D30"/>
    <w:rsid w:val="00D361FD"/>
    <w:rsid w:val="00D530D2"/>
    <w:rsid w:val="00D57361"/>
    <w:rsid w:val="00D73115"/>
    <w:rsid w:val="00D74866"/>
    <w:rsid w:val="00D75369"/>
    <w:rsid w:val="00D76BF8"/>
    <w:rsid w:val="00D86839"/>
    <w:rsid w:val="00DA2F32"/>
    <w:rsid w:val="00DA35BA"/>
    <w:rsid w:val="00DA50A6"/>
    <w:rsid w:val="00DB4C1C"/>
    <w:rsid w:val="00DC0152"/>
    <w:rsid w:val="00DC62B4"/>
    <w:rsid w:val="00DD15E3"/>
    <w:rsid w:val="00DE0DC6"/>
    <w:rsid w:val="00DE4EEA"/>
    <w:rsid w:val="00DE5E7B"/>
    <w:rsid w:val="00E00A59"/>
    <w:rsid w:val="00E05935"/>
    <w:rsid w:val="00E06FFD"/>
    <w:rsid w:val="00E13AF7"/>
    <w:rsid w:val="00E14FCD"/>
    <w:rsid w:val="00E20744"/>
    <w:rsid w:val="00E262A8"/>
    <w:rsid w:val="00E32472"/>
    <w:rsid w:val="00E33977"/>
    <w:rsid w:val="00E361C5"/>
    <w:rsid w:val="00E40B9E"/>
    <w:rsid w:val="00E413F0"/>
    <w:rsid w:val="00E41DA4"/>
    <w:rsid w:val="00E428DE"/>
    <w:rsid w:val="00E45F0E"/>
    <w:rsid w:val="00E529D7"/>
    <w:rsid w:val="00E55014"/>
    <w:rsid w:val="00E565F0"/>
    <w:rsid w:val="00E61E33"/>
    <w:rsid w:val="00E6212D"/>
    <w:rsid w:val="00E82C19"/>
    <w:rsid w:val="00E916EE"/>
    <w:rsid w:val="00E91C8F"/>
    <w:rsid w:val="00E9274D"/>
    <w:rsid w:val="00E93EF2"/>
    <w:rsid w:val="00EA3436"/>
    <w:rsid w:val="00EA6695"/>
    <w:rsid w:val="00EA6DC3"/>
    <w:rsid w:val="00EB10C3"/>
    <w:rsid w:val="00EC1CB4"/>
    <w:rsid w:val="00EC37AF"/>
    <w:rsid w:val="00EC4222"/>
    <w:rsid w:val="00ED1F18"/>
    <w:rsid w:val="00EF4EDF"/>
    <w:rsid w:val="00F10438"/>
    <w:rsid w:val="00F10F88"/>
    <w:rsid w:val="00F153EE"/>
    <w:rsid w:val="00F211A7"/>
    <w:rsid w:val="00F21FD7"/>
    <w:rsid w:val="00F259AD"/>
    <w:rsid w:val="00F27CFC"/>
    <w:rsid w:val="00F33EB3"/>
    <w:rsid w:val="00F3450B"/>
    <w:rsid w:val="00F35165"/>
    <w:rsid w:val="00F41D9D"/>
    <w:rsid w:val="00F51D26"/>
    <w:rsid w:val="00F7663F"/>
    <w:rsid w:val="00F776CE"/>
    <w:rsid w:val="00F92222"/>
    <w:rsid w:val="00F92DE8"/>
    <w:rsid w:val="00F93511"/>
    <w:rsid w:val="00F97391"/>
    <w:rsid w:val="00FB3B33"/>
    <w:rsid w:val="00FC3D27"/>
    <w:rsid w:val="00FC7BA9"/>
    <w:rsid w:val="00FE17AD"/>
    <w:rsid w:val="00FE5113"/>
    <w:rsid w:val="00FF52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E79B3"/>
  <w15:docId w15:val="{A0829AEC-8AFF-4BCF-87CA-27906A33C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1F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1F2"/>
    <w:pPr>
      <w:spacing w:after="0" w:line="240" w:lineRule="auto"/>
    </w:pPr>
    <w:rPr>
      <w:rFonts w:ascii="Calibri" w:eastAsia="Calibri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0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375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90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3758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E00A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560D8C-869D-4EC4-9F8C-8FD7BE946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MKA</vt:lpstr>
    </vt:vector>
  </TitlesOfParts>
  <Company>PT. HADE MULTI KARYA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A</dc:title>
  <dc:creator>Azzam Khalif</dc:creator>
  <cp:lastModifiedBy>Admin</cp:lastModifiedBy>
  <cp:revision>13</cp:revision>
  <cp:lastPrinted>2001-12-31T19:19:00Z</cp:lastPrinted>
  <dcterms:created xsi:type="dcterms:W3CDTF">2022-11-20T21:41:00Z</dcterms:created>
  <dcterms:modified xsi:type="dcterms:W3CDTF">2025-04-10T04:58:00Z</dcterms:modified>
</cp:coreProperties>
</file>